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7F192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617845" cy="1828165"/>
                <wp:effectExtent l="19050" t="19050" r="40005" b="3873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17845" cy="182816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</w:pP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</w:pPr>
                            <w:r w:rsidRPr="00355185">
                              <w:rPr>
                                <w:b/>
                                <w:color w:val="000000" w:themeColor="text1"/>
                                <w:sz w:val="54"/>
                                <w:szCs w:val="54"/>
                              </w:rPr>
                              <w:t>Section VI</w:t>
                            </w: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54"/>
                                <w:szCs w:val="72"/>
                              </w:rPr>
                            </w:pPr>
                            <w:r w:rsidRPr="00355185">
                              <w:rPr>
                                <w:b/>
                                <w:color w:val="000000" w:themeColor="text1"/>
                                <w:sz w:val="54"/>
                                <w:szCs w:val="72"/>
                              </w:rPr>
                              <w:t>SCHEDULE OF REQUIREMENTS</w:t>
                            </w:r>
                          </w:p>
                          <w:p w:rsidR="00092D3C" w:rsidRPr="00355185" w:rsidRDefault="00092D3C" w:rsidP="004F043F">
                            <w:pPr>
                              <w:jc w:val="center"/>
                              <w:rPr>
                                <w:rFonts w:eastAsiaTheme="minorHAnsi"/>
                                <w:b/>
                                <w:color w:val="000000" w:themeColor="text1"/>
                                <w:sz w:val="68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442.35pt;height:143.9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" filled="f" strokecolor="black [3213]" strokeweight="4.5pt">
                <v:path arrowok="t"/>
                <v:textbox style="mso-fit-shape-to-text:t">
                  <w:txbxContent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</w:pPr>
                    </w:p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</w:pPr>
                      <w:r w:rsidRPr="00355185">
                        <w:rPr>
                          <w:b/>
                          <w:color w:val="000000" w:themeColor="text1"/>
                          <w:sz w:val="54"/>
                          <w:szCs w:val="54"/>
                        </w:rPr>
                        <w:t>Section VI</w:t>
                      </w:r>
                    </w:p>
                    <w:p w:rsidR="00092D3C" w:rsidRPr="00355185" w:rsidRDefault="00092D3C" w:rsidP="004F043F">
                      <w:pPr>
                        <w:jc w:val="center"/>
                        <w:rPr>
                          <w:b/>
                          <w:color w:val="000000" w:themeColor="text1"/>
                          <w:sz w:val="54"/>
                          <w:szCs w:val="72"/>
                        </w:rPr>
                      </w:pPr>
                      <w:r w:rsidRPr="00355185">
                        <w:rPr>
                          <w:b/>
                          <w:color w:val="000000" w:themeColor="text1"/>
                          <w:sz w:val="54"/>
                          <w:szCs w:val="72"/>
                        </w:rPr>
                        <w:t>SCHEDULE OF REQUIREMENTS</w:t>
                      </w:r>
                    </w:p>
                    <w:p w:rsidR="00092D3C" w:rsidRPr="00355185" w:rsidRDefault="00092D3C" w:rsidP="004F043F">
                      <w:pPr>
                        <w:jc w:val="center"/>
                        <w:rPr>
                          <w:rFonts w:eastAsiaTheme="minorHAnsi"/>
                          <w:b/>
                          <w:color w:val="000000" w:themeColor="text1"/>
                          <w:sz w:val="68"/>
                          <w:szCs w:val="72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BF715F" w:rsidRDefault="00BF715F"/>
    <w:p w:rsidR="004F043F" w:rsidRDefault="004F043F" w:rsidP="00D91ACF">
      <w:pPr>
        <w:jc w:val="center"/>
      </w:pPr>
    </w:p>
    <w:p w:rsidR="004F043F" w:rsidRDefault="004F043F"/>
    <w:p w:rsidR="004F043F" w:rsidRDefault="004F043F"/>
    <w:p w:rsidR="004F043F" w:rsidRDefault="004F043F"/>
    <w:p w:rsidR="004F043F" w:rsidRDefault="004F043F"/>
    <w:p w:rsidR="004F043F" w:rsidRDefault="004F043F"/>
    <w:p w:rsidR="00146BF5" w:rsidRDefault="00146BF5"/>
    <w:p w:rsidR="00146BF5" w:rsidRDefault="00146BF5"/>
    <w:p w:rsidR="004F043F" w:rsidRDefault="004F043F"/>
    <w:p w:rsidR="00947188" w:rsidRDefault="00947188"/>
    <w:p w:rsidR="00947188" w:rsidRDefault="00947188"/>
    <w:p w:rsidR="00273D52" w:rsidRPr="001A6984" w:rsidRDefault="00273D52" w:rsidP="00273D52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1A6984">
        <w:rPr>
          <w:rFonts w:ascii="Times New Roman" w:hAnsi="Times New Roman" w:cs="Times New Roman"/>
          <w:i/>
          <w:sz w:val="20"/>
          <w:szCs w:val="20"/>
        </w:rPr>
        <w:lastRenderedPageBreak/>
        <w:t>Procuring Entity: City Government of Tabaco City</w:t>
      </w:r>
      <w:r w:rsidRPr="001A6984">
        <w:rPr>
          <w:rFonts w:ascii="Times New Roman" w:hAnsi="Times New Roman" w:cs="Times New Roman"/>
          <w:i/>
          <w:sz w:val="20"/>
          <w:szCs w:val="20"/>
        </w:rPr>
        <w:tab/>
      </w:r>
    </w:p>
    <w:p w:rsidR="00273D52" w:rsidRPr="001A6984" w:rsidRDefault="00273D52" w:rsidP="00273D52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1A6984">
        <w:rPr>
          <w:rFonts w:ascii="Times New Roman" w:hAnsi="Times New Roman" w:cs="Times New Roman"/>
          <w:i/>
          <w:sz w:val="20"/>
          <w:szCs w:val="20"/>
        </w:rPr>
        <w:t xml:space="preserve">Contract ID No.: </w:t>
      </w:r>
      <w:r w:rsidR="000709CA">
        <w:rPr>
          <w:rFonts w:ascii="Times New Roman" w:hAnsi="Times New Roman" w:cs="Times New Roman"/>
          <w:i/>
          <w:sz w:val="20"/>
          <w:szCs w:val="20"/>
        </w:rPr>
        <w:t>00</w:t>
      </w:r>
      <w:r w:rsidR="0020214D">
        <w:rPr>
          <w:rFonts w:ascii="Times New Roman" w:hAnsi="Times New Roman" w:cs="Times New Roman"/>
          <w:i/>
          <w:sz w:val="20"/>
          <w:szCs w:val="20"/>
        </w:rPr>
        <w:t>6-07</w:t>
      </w:r>
      <w:r w:rsidR="001A6984" w:rsidRPr="001A6984">
        <w:rPr>
          <w:rFonts w:ascii="Times New Roman" w:hAnsi="Times New Roman" w:cs="Times New Roman"/>
          <w:i/>
          <w:sz w:val="20"/>
          <w:szCs w:val="20"/>
        </w:rPr>
        <w:t>-2020</w:t>
      </w:r>
      <w:r w:rsidRPr="001A6984">
        <w:rPr>
          <w:rFonts w:ascii="Times New Roman" w:hAnsi="Times New Roman" w:cs="Times New Roman"/>
          <w:i/>
          <w:sz w:val="20"/>
          <w:szCs w:val="20"/>
        </w:rPr>
        <w:t>-GOODS</w:t>
      </w:r>
      <w:r w:rsidRPr="001A6984">
        <w:rPr>
          <w:rFonts w:ascii="Times New Roman" w:hAnsi="Times New Roman" w:cs="Times New Roman"/>
          <w:i/>
          <w:sz w:val="20"/>
          <w:szCs w:val="20"/>
        </w:rPr>
        <w:tab/>
      </w:r>
      <w:r w:rsidRPr="001A6984">
        <w:rPr>
          <w:rFonts w:ascii="Times New Roman" w:hAnsi="Times New Roman" w:cs="Times New Roman"/>
          <w:i/>
          <w:sz w:val="20"/>
          <w:szCs w:val="20"/>
        </w:rPr>
        <w:tab/>
      </w:r>
    </w:p>
    <w:p w:rsidR="001A6984" w:rsidRPr="000709CA" w:rsidRDefault="00273D52" w:rsidP="001A6984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1A6984">
        <w:rPr>
          <w:rFonts w:ascii="Times New Roman" w:hAnsi="Times New Roman" w:cs="Times New Roman"/>
          <w:i/>
          <w:sz w:val="20"/>
          <w:szCs w:val="20"/>
        </w:rPr>
        <w:t xml:space="preserve">Name of the Project: </w:t>
      </w:r>
      <w:r w:rsidR="000709CA" w:rsidRPr="000709CA">
        <w:rPr>
          <w:rFonts w:ascii="Times New Roman" w:hAnsi="Times New Roman" w:cs="Times New Roman"/>
          <w:i/>
          <w:spacing w:val="-2"/>
          <w:sz w:val="20"/>
        </w:rPr>
        <w:t>Supply &amp; Delivery of Two Units Brand New Motorized Fiber Glass Boats</w:t>
      </w:r>
      <w:r w:rsidR="000709CA" w:rsidRPr="000709CA">
        <w:rPr>
          <w:rFonts w:ascii="Times New Roman" w:hAnsi="Times New Roman" w:cs="Times New Roman"/>
          <w:i/>
          <w:spacing w:val="-2"/>
          <w:sz w:val="20"/>
          <w:szCs w:val="20"/>
        </w:rPr>
        <w:t xml:space="preserve"> </w:t>
      </w:r>
      <w:r w:rsidR="00710484">
        <w:rPr>
          <w:rFonts w:ascii="Times New Roman" w:hAnsi="Times New Roman" w:cs="Times New Roman"/>
          <w:i/>
          <w:spacing w:val="-2"/>
          <w:sz w:val="20"/>
          <w:szCs w:val="20"/>
        </w:rPr>
        <w:t>(R</w:t>
      </w:r>
      <w:r w:rsidR="008D7EEB">
        <w:rPr>
          <w:rFonts w:ascii="Times New Roman" w:hAnsi="Times New Roman" w:cs="Times New Roman"/>
          <w:i/>
          <w:spacing w:val="-2"/>
          <w:sz w:val="20"/>
          <w:szCs w:val="20"/>
        </w:rPr>
        <w:t>ebid)</w:t>
      </w:r>
    </w:p>
    <w:p w:rsidR="00273D52" w:rsidRPr="001A6984" w:rsidRDefault="00273D52" w:rsidP="001A6984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1A6984">
        <w:rPr>
          <w:rFonts w:ascii="Times New Roman" w:hAnsi="Times New Roman" w:cs="Times New Roman"/>
          <w:i/>
          <w:sz w:val="20"/>
          <w:szCs w:val="20"/>
        </w:rPr>
        <w:t xml:space="preserve">Location of the Project: </w:t>
      </w:r>
      <w:r w:rsidR="001A6984" w:rsidRPr="001A6984">
        <w:rPr>
          <w:rFonts w:ascii="Times New Roman" w:hAnsi="Times New Roman" w:cs="Times New Roman"/>
          <w:i/>
          <w:spacing w:val="-2"/>
          <w:sz w:val="20"/>
          <w:szCs w:val="20"/>
        </w:rPr>
        <w:t xml:space="preserve">City </w:t>
      </w:r>
      <w:r w:rsidR="000709CA">
        <w:rPr>
          <w:rFonts w:ascii="Times New Roman" w:hAnsi="Times New Roman" w:cs="Times New Roman"/>
          <w:i/>
          <w:spacing w:val="-2"/>
          <w:sz w:val="20"/>
          <w:szCs w:val="20"/>
        </w:rPr>
        <w:t xml:space="preserve">Agriculture </w:t>
      </w:r>
      <w:r w:rsidR="001A6984" w:rsidRPr="001A6984">
        <w:rPr>
          <w:rFonts w:ascii="Times New Roman" w:hAnsi="Times New Roman" w:cs="Times New Roman"/>
          <w:i/>
          <w:spacing w:val="-2"/>
          <w:sz w:val="20"/>
          <w:szCs w:val="20"/>
        </w:rPr>
        <w:t>Office, Tabaco City</w:t>
      </w:r>
    </w:p>
    <w:p w:rsidR="004F043F" w:rsidRPr="00F62C58" w:rsidRDefault="004F043F" w:rsidP="004F043F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  <w:bookmarkStart w:id="0" w:name="_GoBack"/>
      <w:bookmarkEnd w:id="0"/>
    </w:p>
    <w:p w:rsidR="004F043F" w:rsidRPr="00100084" w:rsidRDefault="004F043F" w:rsidP="004F043F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4F043F" w:rsidRDefault="004F043F" w:rsidP="004F043F">
      <w:pPr>
        <w:rPr>
          <w:sz w:val="20"/>
        </w:rPr>
      </w:pPr>
    </w:p>
    <w:tbl>
      <w:tblPr>
        <w:tblStyle w:val="TableGrid"/>
        <w:tblW w:w="8602" w:type="dxa"/>
        <w:jc w:val="center"/>
        <w:tblLook w:val="04A0" w:firstRow="1" w:lastRow="0" w:firstColumn="1" w:lastColumn="0" w:noHBand="0" w:noVBand="1"/>
      </w:tblPr>
      <w:tblGrid>
        <w:gridCol w:w="648"/>
        <w:gridCol w:w="635"/>
        <w:gridCol w:w="687"/>
        <w:gridCol w:w="4028"/>
        <w:gridCol w:w="984"/>
        <w:gridCol w:w="1620"/>
      </w:tblGrid>
      <w:tr w:rsidR="001A6984" w:rsidRPr="00563086" w:rsidTr="001A6984">
        <w:trPr>
          <w:jc w:val="center"/>
        </w:trPr>
        <w:tc>
          <w:tcPr>
            <w:tcW w:w="648" w:type="dxa"/>
            <w:vAlign w:val="center"/>
          </w:tcPr>
          <w:p w:rsidR="001A6984" w:rsidRPr="00563086" w:rsidRDefault="001A6984" w:rsidP="001C17D6">
            <w:pPr>
              <w:jc w:val="center"/>
              <w:rPr>
                <w:b/>
                <w:spacing w:val="-2"/>
                <w:sz w:val="20"/>
              </w:rPr>
            </w:pPr>
            <w:r w:rsidRPr="00563086">
              <w:rPr>
                <w:b/>
                <w:spacing w:val="-2"/>
                <w:sz w:val="20"/>
              </w:rPr>
              <w:t>Item No.</w:t>
            </w:r>
          </w:p>
        </w:tc>
        <w:tc>
          <w:tcPr>
            <w:tcW w:w="635" w:type="dxa"/>
            <w:vAlign w:val="center"/>
          </w:tcPr>
          <w:p w:rsidR="001A6984" w:rsidRPr="00563086" w:rsidRDefault="001A6984" w:rsidP="001C17D6">
            <w:pPr>
              <w:jc w:val="center"/>
              <w:rPr>
                <w:b/>
                <w:spacing w:val="-2"/>
                <w:sz w:val="20"/>
              </w:rPr>
            </w:pPr>
            <w:proofErr w:type="spellStart"/>
            <w:r w:rsidRPr="00563086">
              <w:rPr>
                <w:b/>
                <w:spacing w:val="-2"/>
                <w:sz w:val="20"/>
              </w:rPr>
              <w:t>Qty</w:t>
            </w:r>
            <w:proofErr w:type="spellEnd"/>
          </w:p>
        </w:tc>
        <w:tc>
          <w:tcPr>
            <w:tcW w:w="687" w:type="dxa"/>
            <w:vAlign w:val="center"/>
          </w:tcPr>
          <w:p w:rsidR="001A6984" w:rsidRPr="00563086" w:rsidRDefault="001A6984" w:rsidP="001C17D6">
            <w:pPr>
              <w:jc w:val="center"/>
              <w:rPr>
                <w:b/>
                <w:spacing w:val="-2"/>
                <w:sz w:val="20"/>
              </w:rPr>
            </w:pPr>
            <w:proofErr w:type="spellStart"/>
            <w:r w:rsidRPr="00563086">
              <w:rPr>
                <w:b/>
                <w:spacing w:val="-2"/>
                <w:sz w:val="20"/>
              </w:rPr>
              <w:t>UoM</w:t>
            </w:r>
            <w:proofErr w:type="spellEnd"/>
          </w:p>
        </w:tc>
        <w:tc>
          <w:tcPr>
            <w:tcW w:w="4028" w:type="dxa"/>
            <w:vAlign w:val="center"/>
          </w:tcPr>
          <w:p w:rsidR="001A6984" w:rsidRPr="00563086" w:rsidRDefault="001A6984" w:rsidP="001C17D6">
            <w:pPr>
              <w:jc w:val="center"/>
              <w:rPr>
                <w:b/>
                <w:spacing w:val="-2"/>
                <w:sz w:val="20"/>
              </w:rPr>
            </w:pPr>
            <w:r w:rsidRPr="00563086">
              <w:rPr>
                <w:b/>
                <w:spacing w:val="-2"/>
                <w:sz w:val="20"/>
              </w:rPr>
              <w:t>Description</w:t>
            </w:r>
          </w:p>
        </w:tc>
        <w:tc>
          <w:tcPr>
            <w:tcW w:w="984" w:type="dxa"/>
          </w:tcPr>
          <w:p w:rsidR="001A6984" w:rsidRPr="00563086" w:rsidRDefault="001A6984" w:rsidP="00563086">
            <w:pPr>
              <w:jc w:val="center"/>
              <w:rPr>
                <w:b/>
                <w:spacing w:val="-2"/>
                <w:sz w:val="20"/>
              </w:rPr>
            </w:pPr>
            <w:r w:rsidRPr="00563086">
              <w:rPr>
                <w:b/>
                <w:sz w:val="20"/>
              </w:rPr>
              <w:t>Delivery Period</w:t>
            </w:r>
          </w:p>
        </w:tc>
        <w:tc>
          <w:tcPr>
            <w:tcW w:w="1620" w:type="dxa"/>
          </w:tcPr>
          <w:p w:rsidR="001A6984" w:rsidRPr="00563086" w:rsidRDefault="001A6984" w:rsidP="00563086">
            <w:pPr>
              <w:jc w:val="center"/>
              <w:rPr>
                <w:b/>
                <w:spacing w:val="-2"/>
                <w:sz w:val="20"/>
              </w:rPr>
            </w:pPr>
            <w:r w:rsidRPr="00563086">
              <w:rPr>
                <w:b/>
                <w:spacing w:val="-2"/>
                <w:sz w:val="20"/>
              </w:rPr>
              <w:t>Place of Delivery</w:t>
            </w:r>
          </w:p>
        </w:tc>
      </w:tr>
      <w:tr w:rsidR="000709CA" w:rsidRPr="00563086" w:rsidTr="00650EEF">
        <w:trPr>
          <w:jc w:val="center"/>
        </w:trPr>
        <w:tc>
          <w:tcPr>
            <w:tcW w:w="648" w:type="dxa"/>
          </w:tcPr>
          <w:p w:rsidR="000709CA" w:rsidRPr="00563086" w:rsidRDefault="000709CA" w:rsidP="000709CA">
            <w:pPr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1</w:t>
            </w:r>
          </w:p>
        </w:tc>
        <w:tc>
          <w:tcPr>
            <w:tcW w:w="635" w:type="dxa"/>
          </w:tcPr>
          <w:p w:rsidR="000709CA" w:rsidRPr="0018362F" w:rsidRDefault="000709CA" w:rsidP="000709CA">
            <w:pPr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2</w:t>
            </w:r>
          </w:p>
        </w:tc>
        <w:tc>
          <w:tcPr>
            <w:tcW w:w="687" w:type="dxa"/>
          </w:tcPr>
          <w:p w:rsidR="000709CA" w:rsidRPr="0018362F" w:rsidRDefault="000709CA" w:rsidP="000709CA">
            <w:pPr>
              <w:jc w:val="center"/>
              <w:rPr>
                <w:spacing w:val="-2"/>
                <w:sz w:val="20"/>
              </w:rPr>
            </w:pPr>
            <w:r w:rsidRPr="0018362F">
              <w:rPr>
                <w:spacing w:val="-2"/>
                <w:sz w:val="20"/>
              </w:rPr>
              <w:t>unit</w:t>
            </w:r>
            <w:r>
              <w:rPr>
                <w:spacing w:val="-2"/>
                <w:sz w:val="20"/>
              </w:rPr>
              <w:t>s</w:t>
            </w:r>
          </w:p>
        </w:tc>
        <w:tc>
          <w:tcPr>
            <w:tcW w:w="4028" w:type="dxa"/>
            <w:vAlign w:val="center"/>
          </w:tcPr>
          <w:p w:rsidR="0020214D" w:rsidRDefault="0020214D" w:rsidP="0020214D">
            <w:p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Motorized Fiber Glass Boat</w:t>
            </w:r>
          </w:p>
          <w:p w:rsidR="0020214D" w:rsidRDefault="0020214D" w:rsidP="0020214D">
            <w:p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Thickness of Fiber Glass: Bottom: 1inch; Body: ¼ inch</w:t>
            </w:r>
          </w:p>
          <w:p w:rsidR="0020214D" w:rsidRDefault="0020214D" w:rsidP="0020214D">
            <w:p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Size: 16m length x 1.5m breadth x 1.2m. depth</w:t>
            </w:r>
          </w:p>
          <w:p w:rsidR="0020214D" w:rsidRDefault="0020214D" w:rsidP="0020214D">
            <w:p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Engine: 4D30 Diesel Engine, 4 cylinder; displacement: 3298cc; bore x stroke: 100 x 105mm, </w:t>
            </w:r>
            <w:proofErr w:type="spellStart"/>
            <w:r>
              <w:rPr>
                <w:spacing w:val="-2"/>
                <w:sz w:val="20"/>
              </w:rPr>
              <w:t>ohv</w:t>
            </w:r>
            <w:proofErr w:type="spellEnd"/>
            <w:r>
              <w:rPr>
                <w:spacing w:val="-2"/>
                <w:sz w:val="20"/>
              </w:rPr>
              <w:t xml:space="preserve"> n/a direct injection; peak power: 90-95PS (60-70kw)</w:t>
            </w:r>
          </w:p>
          <w:p w:rsidR="0020214D" w:rsidRDefault="0020214D" w:rsidP="0020214D">
            <w:p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Inclusive of Accessories:</w:t>
            </w:r>
          </w:p>
          <w:p w:rsidR="00A32BF4" w:rsidRDefault="00A32BF4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 xml:space="preserve">Anchor, stainless (at least 304) and can hold at least 7 tons of weight </w:t>
            </w:r>
          </w:p>
          <w:p w:rsidR="00A32BF4" w:rsidRDefault="00A32BF4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proofErr w:type="spellStart"/>
            <w:r w:rsidRPr="00A32BF4">
              <w:rPr>
                <w:spacing w:val="-2"/>
                <w:sz w:val="20"/>
              </w:rPr>
              <w:t>Tadik</w:t>
            </w:r>
            <w:proofErr w:type="spellEnd"/>
            <w:r w:rsidRPr="00A32BF4">
              <w:rPr>
                <w:spacing w:val="-2"/>
                <w:sz w:val="20"/>
              </w:rPr>
              <w:t xml:space="preserve">, made of </w:t>
            </w:r>
            <w:proofErr w:type="spellStart"/>
            <w:r w:rsidRPr="00A32BF4">
              <w:rPr>
                <w:spacing w:val="-2"/>
                <w:sz w:val="20"/>
              </w:rPr>
              <w:t>marurugi</w:t>
            </w:r>
            <w:proofErr w:type="spellEnd"/>
            <w:r w:rsidRPr="00A32BF4">
              <w:rPr>
                <w:spacing w:val="-2"/>
                <w:sz w:val="20"/>
              </w:rPr>
              <w:t xml:space="preserve"> </w:t>
            </w:r>
          </w:p>
          <w:p w:rsidR="00A32BF4" w:rsidRDefault="00A32BF4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proofErr w:type="spellStart"/>
            <w:r w:rsidRPr="00A32BF4">
              <w:rPr>
                <w:spacing w:val="-2"/>
                <w:sz w:val="20"/>
              </w:rPr>
              <w:t>Katig</w:t>
            </w:r>
            <w:proofErr w:type="spellEnd"/>
            <w:r w:rsidRPr="00A32BF4">
              <w:rPr>
                <w:spacing w:val="-2"/>
                <w:sz w:val="20"/>
              </w:rPr>
              <w:t xml:space="preserve">, made of HDPE black pipe, </w:t>
            </w:r>
            <w:proofErr w:type="spellStart"/>
            <w:r w:rsidRPr="00A32BF4">
              <w:rPr>
                <w:spacing w:val="-2"/>
                <w:sz w:val="20"/>
              </w:rPr>
              <w:t>dia</w:t>
            </w:r>
            <w:proofErr w:type="spellEnd"/>
            <w:r w:rsidRPr="00A32BF4">
              <w:rPr>
                <w:spacing w:val="-2"/>
                <w:sz w:val="20"/>
              </w:rPr>
              <w:t xml:space="preserve">=4 inches </w:t>
            </w:r>
            <w:r w:rsidR="0020214D" w:rsidRPr="00A32BF4">
              <w:rPr>
                <w:spacing w:val="-2"/>
                <w:sz w:val="20"/>
              </w:rPr>
              <w:t>2pcs life vest</w:t>
            </w:r>
          </w:p>
          <w:p w:rsid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>2 pcs life rings</w:t>
            </w:r>
          </w:p>
          <w:p w:rsid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>Wooden Paddle (</w:t>
            </w:r>
            <w:proofErr w:type="spellStart"/>
            <w:r w:rsidRPr="00A32BF4">
              <w:rPr>
                <w:spacing w:val="-2"/>
                <w:sz w:val="20"/>
              </w:rPr>
              <w:t>Sagwan</w:t>
            </w:r>
            <w:proofErr w:type="spellEnd"/>
            <w:r w:rsidRPr="00A32BF4">
              <w:rPr>
                <w:spacing w:val="-2"/>
                <w:sz w:val="20"/>
              </w:rPr>
              <w:t>)</w:t>
            </w:r>
          </w:p>
          <w:p w:rsid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>50 meters rope 22mm</w:t>
            </w:r>
          </w:p>
          <w:p w:rsid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>17 x 1 ¼  inches Propeller (</w:t>
            </w:r>
            <w:proofErr w:type="spellStart"/>
            <w:r w:rsidRPr="00A32BF4">
              <w:rPr>
                <w:spacing w:val="-2"/>
                <w:sz w:val="20"/>
              </w:rPr>
              <w:t>Elisi</w:t>
            </w:r>
            <w:proofErr w:type="spellEnd"/>
            <w:r w:rsidRPr="00A32BF4">
              <w:rPr>
                <w:spacing w:val="-2"/>
                <w:sz w:val="20"/>
              </w:rPr>
              <w:t>), stainless</w:t>
            </w:r>
            <w:r w:rsidR="00A32BF4">
              <w:rPr>
                <w:spacing w:val="-2"/>
                <w:sz w:val="20"/>
              </w:rPr>
              <w:t>(at least 304)</w:t>
            </w:r>
          </w:p>
          <w:p w:rsid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>1 ¼ inches x 11ft Shafting</w:t>
            </w:r>
            <w:r w:rsidR="00A32BF4">
              <w:rPr>
                <w:spacing w:val="-2"/>
                <w:sz w:val="20"/>
              </w:rPr>
              <w:t xml:space="preserve"> with support, </w:t>
            </w:r>
            <w:r w:rsidR="00A32BF4" w:rsidRPr="00F06A0C">
              <w:rPr>
                <w:spacing w:val="-2"/>
                <w:sz w:val="20"/>
              </w:rPr>
              <w:t>stainless</w:t>
            </w:r>
            <w:r w:rsidR="00A32BF4">
              <w:rPr>
                <w:spacing w:val="-2"/>
                <w:sz w:val="20"/>
              </w:rPr>
              <w:t xml:space="preserve"> (at least 304)</w:t>
            </w:r>
          </w:p>
          <w:p w:rsidR="000709CA" w:rsidRPr="00A32BF4" w:rsidRDefault="0020214D" w:rsidP="0020214D">
            <w:pPr>
              <w:pStyle w:val="ListParagraph"/>
              <w:numPr>
                <w:ilvl w:val="0"/>
                <w:numId w:val="9"/>
              </w:numPr>
              <w:rPr>
                <w:spacing w:val="-2"/>
                <w:sz w:val="20"/>
              </w:rPr>
            </w:pPr>
            <w:r w:rsidRPr="00A32BF4">
              <w:rPr>
                <w:spacing w:val="-2"/>
                <w:sz w:val="20"/>
              </w:rPr>
              <w:t xml:space="preserve">12 x 12x 1 </w:t>
            </w:r>
            <w:proofErr w:type="spellStart"/>
            <w:r w:rsidRPr="00A32BF4">
              <w:rPr>
                <w:spacing w:val="-2"/>
                <w:sz w:val="20"/>
              </w:rPr>
              <w:t>Timon</w:t>
            </w:r>
            <w:proofErr w:type="spellEnd"/>
            <w:r w:rsidRPr="00A32BF4">
              <w:rPr>
                <w:spacing w:val="-2"/>
                <w:sz w:val="20"/>
              </w:rPr>
              <w:t xml:space="preserve"> with 1 x 5ft shafting</w:t>
            </w:r>
            <w:r w:rsidR="00A32BF4">
              <w:rPr>
                <w:spacing w:val="-2"/>
                <w:sz w:val="20"/>
              </w:rPr>
              <w:t xml:space="preserve">, </w:t>
            </w:r>
            <w:r w:rsidR="00A32BF4" w:rsidRPr="00F06A0C">
              <w:rPr>
                <w:spacing w:val="-2"/>
                <w:sz w:val="20"/>
              </w:rPr>
              <w:t>stainless</w:t>
            </w:r>
            <w:r w:rsidR="00A32BF4">
              <w:rPr>
                <w:spacing w:val="-2"/>
                <w:sz w:val="20"/>
              </w:rPr>
              <w:t xml:space="preserve"> (at least 304)</w:t>
            </w:r>
          </w:p>
          <w:p w:rsidR="002B501E" w:rsidRPr="0018362F" w:rsidRDefault="002B501E" w:rsidP="0020214D">
            <w:pPr>
              <w:rPr>
                <w:spacing w:val="-2"/>
                <w:sz w:val="20"/>
              </w:rPr>
            </w:pPr>
          </w:p>
        </w:tc>
        <w:tc>
          <w:tcPr>
            <w:tcW w:w="984" w:type="dxa"/>
          </w:tcPr>
          <w:p w:rsidR="000709CA" w:rsidRPr="0020214D" w:rsidRDefault="000709CA" w:rsidP="000709CA">
            <w:pPr>
              <w:jc w:val="center"/>
              <w:rPr>
                <w:sz w:val="20"/>
              </w:rPr>
            </w:pPr>
            <w:r w:rsidRPr="0020214D">
              <w:rPr>
                <w:sz w:val="20"/>
              </w:rPr>
              <w:t>150 cd</w:t>
            </w:r>
          </w:p>
        </w:tc>
        <w:tc>
          <w:tcPr>
            <w:tcW w:w="1620" w:type="dxa"/>
          </w:tcPr>
          <w:p w:rsidR="000709CA" w:rsidRPr="0020214D" w:rsidRDefault="0020214D" w:rsidP="000709CA">
            <w:pPr>
              <w:jc w:val="center"/>
              <w:rPr>
                <w:sz w:val="20"/>
              </w:rPr>
            </w:pPr>
            <w:r w:rsidRPr="0020214D">
              <w:rPr>
                <w:sz w:val="20"/>
              </w:rPr>
              <w:t>Fatima Fish Port, Tabaco</w:t>
            </w:r>
            <w:r w:rsidR="000709CA" w:rsidRPr="0020214D">
              <w:rPr>
                <w:sz w:val="20"/>
              </w:rPr>
              <w:t xml:space="preserve"> City</w:t>
            </w:r>
          </w:p>
        </w:tc>
      </w:tr>
    </w:tbl>
    <w:p w:rsidR="00E10822" w:rsidRDefault="00E10822" w:rsidP="004F043F">
      <w:pPr>
        <w:rPr>
          <w:sz w:val="20"/>
        </w:rPr>
      </w:pPr>
    </w:p>
    <w:p w:rsidR="00F73EF0" w:rsidRDefault="00F73EF0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167A6A" w:rsidRDefault="00167A6A" w:rsidP="007346AB">
      <w:pPr>
        <w:rPr>
          <w:sz w:val="20"/>
          <w:szCs w:val="16"/>
        </w:rPr>
      </w:pPr>
    </w:p>
    <w:p w:rsidR="0015156D" w:rsidRDefault="0015156D" w:rsidP="007346AB">
      <w:pPr>
        <w:rPr>
          <w:sz w:val="20"/>
          <w:szCs w:val="16"/>
        </w:rPr>
      </w:pPr>
    </w:p>
    <w:p w:rsidR="007346AB" w:rsidRDefault="007346AB" w:rsidP="007346AB">
      <w:pPr>
        <w:rPr>
          <w:sz w:val="20"/>
          <w:szCs w:val="16"/>
          <w:u w:val="single"/>
        </w:rPr>
      </w:pPr>
    </w:p>
    <w:p w:rsidR="007346AB" w:rsidRPr="00304524" w:rsidRDefault="007346AB" w:rsidP="007346AB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346AB" w:rsidRPr="00304524" w:rsidRDefault="007346AB" w:rsidP="007346AB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346AB" w:rsidRDefault="007346AB" w:rsidP="00C4462F">
      <w:pPr>
        <w:ind w:left="2880" w:firstLine="720"/>
      </w:pPr>
      <w:proofErr w:type="gramStart"/>
      <w:r>
        <w:rPr>
          <w:sz w:val="20"/>
          <w:szCs w:val="16"/>
        </w:rPr>
        <w:t>of</w:t>
      </w:r>
      <w:proofErr w:type="gramEnd"/>
      <w:r>
        <w:rPr>
          <w:sz w:val="20"/>
          <w:szCs w:val="16"/>
        </w:rPr>
        <w:t xml:space="preserve"> Authorized Representative</w:t>
      </w:r>
    </w:p>
    <w:sectPr w:rsidR="007346AB" w:rsidSect="00710484">
      <w:footerReference w:type="default" r:id="rId7"/>
      <w:pgSz w:w="11907" w:h="18711" w:code="9"/>
      <w:pgMar w:top="1138" w:right="1440" w:bottom="1138" w:left="1800" w:header="720" w:footer="360" w:gutter="0"/>
      <w:pgNumType w:start="4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4F6B" w:rsidRDefault="00A24F6B" w:rsidP="009D369B">
      <w:pPr>
        <w:spacing w:line="240" w:lineRule="auto"/>
      </w:pPr>
      <w:r>
        <w:separator/>
      </w:r>
    </w:p>
  </w:endnote>
  <w:endnote w:type="continuationSeparator" w:id="0">
    <w:p w:rsidR="00A24F6B" w:rsidRDefault="00A24F6B" w:rsidP="009D36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092D3C" w:rsidRPr="00CF326D" w:rsidRDefault="00D0242C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="00092D3C"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710484">
          <w:rPr>
            <w:noProof/>
            <w:sz w:val="20"/>
          </w:rPr>
          <w:t>44</w:t>
        </w:r>
        <w:r w:rsidRPr="00CF326D">
          <w:rPr>
            <w:noProof/>
            <w:sz w:val="20"/>
          </w:rPr>
          <w:fldChar w:fldCharType="end"/>
        </w:r>
      </w:p>
    </w:sdtContent>
  </w:sdt>
  <w:p w:rsidR="00092D3C" w:rsidRPr="00CF326D" w:rsidRDefault="00092D3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4F6B" w:rsidRDefault="00A24F6B" w:rsidP="009D369B">
      <w:pPr>
        <w:spacing w:line="240" w:lineRule="auto"/>
      </w:pPr>
      <w:r>
        <w:separator/>
      </w:r>
    </w:p>
  </w:footnote>
  <w:footnote w:type="continuationSeparator" w:id="0">
    <w:p w:rsidR="00A24F6B" w:rsidRDefault="00A24F6B" w:rsidP="009D36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C07134"/>
    <w:multiLevelType w:val="hybridMultilevel"/>
    <w:tmpl w:val="4FAAA954"/>
    <w:lvl w:ilvl="0" w:tplc="7F1E42C2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B42ECC"/>
    <w:multiLevelType w:val="hybridMultilevel"/>
    <w:tmpl w:val="1C0C58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CD3FEE"/>
    <w:multiLevelType w:val="hybridMultilevel"/>
    <w:tmpl w:val="9252C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5F03D4"/>
    <w:multiLevelType w:val="hybridMultilevel"/>
    <w:tmpl w:val="F6F0D6C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4">
    <w:nsid w:val="22CA6A68"/>
    <w:multiLevelType w:val="hybridMultilevel"/>
    <w:tmpl w:val="860C0C06"/>
    <w:lvl w:ilvl="0" w:tplc="0409000F">
      <w:start w:val="1"/>
      <w:numFmt w:val="decimal"/>
      <w:lvlText w:val="%1."/>
      <w:lvlJc w:val="left"/>
      <w:pPr>
        <w:ind w:left="3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5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1E11C5C"/>
    <w:multiLevelType w:val="hybridMultilevel"/>
    <w:tmpl w:val="4E4E759C"/>
    <w:lvl w:ilvl="0" w:tplc="A3323D6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B3C674D"/>
    <w:multiLevelType w:val="hybridMultilevel"/>
    <w:tmpl w:val="71D8D7A4"/>
    <w:lvl w:ilvl="0" w:tplc="5476A6C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3AF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B7A753A"/>
    <w:multiLevelType w:val="hybridMultilevel"/>
    <w:tmpl w:val="375AE91E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0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LQEUkYGpmaG5ko6SsGpxcWZ+XkgBZa1AMkYEy8sAAAA"/>
  </w:docVars>
  <w:rsids>
    <w:rsidRoot w:val="004F043F"/>
    <w:rsid w:val="000058D4"/>
    <w:rsid w:val="00007DA7"/>
    <w:rsid w:val="00015063"/>
    <w:rsid w:val="00023AA1"/>
    <w:rsid w:val="00057E49"/>
    <w:rsid w:val="000709CA"/>
    <w:rsid w:val="00072CE7"/>
    <w:rsid w:val="00073323"/>
    <w:rsid w:val="0007529E"/>
    <w:rsid w:val="00091A1E"/>
    <w:rsid w:val="00092D3C"/>
    <w:rsid w:val="00095F5A"/>
    <w:rsid w:val="000A56F2"/>
    <w:rsid w:val="000C7120"/>
    <w:rsid w:val="000D6EA0"/>
    <w:rsid w:val="000E08B3"/>
    <w:rsid w:val="000E2A35"/>
    <w:rsid w:val="0010404D"/>
    <w:rsid w:val="001307F3"/>
    <w:rsid w:val="001317E5"/>
    <w:rsid w:val="00146BF5"/>
    <w:rsid w:val="001477D5"/>
    <w:rsid w:val="0015156D"/>
    <w:rsid w:val="00162509"/>
    <w:rsid w:val="00162559"/>
    <w:rsid w:val="00167A6A"/>
    <w:rsid w:val="00170A20"/>
    <w:rsid w:val="00170BE7"/>
    <w:rsid w:val="00174EBF"/>
    <w:rsid w:val="00177DFC"/>
    <w:rsid w:val="00180FC1"/>
    <w:rsid w:val="00187038"/>
    <w:rsid w:val="001A0991"/>
    <w:rsid w:val="001A6984"/>
    <w:rsid w:val="001B2E3E"/>
    <w:rsid w:val="001B4D2A"/>
    <w:rsid w:val="001E0110"/>
    <w:rsid w:val="001F20BF"/>
    <w:rsid w:val="001F608C"/>
    <w:rsid w:val="001F6E0A"/>
    <w:rsid w:val="002006CA"/>
    <w:rsid w:val="0020214D"/>
    <w:rsid w:val="00207E5D"/>
    <w:rsid w:val="0021184A"/>
    <w:rsid w:val="00211CC7"/>
    <w:rsid w:val="00220856"/>
    <w:rsid w:val="00231F6C"/>
    <w:rsid w:val="00244D54"/>
    <w:rsid w:val="00246E78"/>
    <w:rsid w:val="00247F43"/>
    <w:rsid w:val="00252355"/>
    <w:rsid w:val="00273D52"/>
    <w:rsid w:val="002B501E"/>
    <w:rsid w:val="002D2F0B"/>
    <w:rsid w:val="002D7E9C"/>
    <w:rsid w:val="002E4536"/>
    <w:rsid w:val="00305E4C"/>
    <w:rsid w:val="00311208"/>
    <w:rsid w:val="003158F2"/>
    <w:rsid w:val="00316653"/>
    <w:rsid w:val="00327810"/>
    <w:rsid w:val="003314B1"/>
    <w:rsid w:val="003337D0"/>
    <w:rsid w:val="00352943"/>
    <w:rsid w:val="00355185"/>
    <w:rsid w:val="0036156B"/>
    <w:rsid w:val="00363FAB"/>
    <w:rsid w:val="00374BB8"/>
    <w:rsid w:val="003B60BF"/>
    <w:rsid w:val="003D623D"/>
    <w:rsid w:val="003E4FF6"/>
    <w:rsid w:val="004050EF"/>
    <w:rsid w:val="00416867"/>
    <w:rsid w:val="00434C8C"/>
    <w:rsid w:val="00443FF0"/>
    <w:rsid w:val="00444F1B"/>
    <w:rsid w:val="00446835"/>
    <w:rsid w:val="00450566"/>
    <w:rsid w:val="00454E7C"/>
    <w:rsid w:val="0046468E"/>
    <w:rsid w:val="004873B4"/>
    <w:rsid w:val="004975F0"/>
    <w:rsid w:val="004B28D8"/>
    <w:rsid w:val="004F043F"/>
    <w:rsid w:val="005006A6"/>
    <w:rsid w:val="00510AEF"/>
    <w:rsid w:val="00510E69"/>
    <w:rsid w:val="00514AC6"/>
    <w:rsid w:val="005205FD"/>
    <w:rsid w:val="00522BB5"/>
    <w:rsid w:val="00523CDA"/>
    <w:rsid w:val="005261DB"/>
    <w:rsid w:val="0052684C"/>
    <w:rsid w:val="00563086"/>
    <w:rsid w:val="00566E67"/>
    <w:rsid w:val="005742E1"/>
    <w:rsid w:val="00590377"/>
    <w:rsid w:val="005A59F6"/>
    <w:rsid w:val="005A73F5"/>
    <w:rsid w:val="005D05C7"/>
    <w:rsid w:val="005D4019"/>
    <w:rsid w:val="005F119E"/>
    <w:rsid w:val="005F6502"/>
    <w:rsid w:val="00605636"/>
    <w:rsid w:val="00605CCD"/>
    <w:rsid w:val="006162A9"/>
    <w:rsid w:val="00623066"/>
    <w:rsid w:val="006230B5"/>
    <w:rsid w:val="0062522F"/>
    <w:rsid w:val="00657A37"/>
    <w:rsid w:val="00671088"/>
    <w:rsid w:val="00680C5A"/>
    <w:rsid w:val="00682035"/>
    <w:rsid w:val="00690519"/>
    <w:rsid w:val="006946FC"/>
    <w:rsid w:val="0069669E"/>
    <w:rsid w:val="00696A7D"/>
    <w:rsid w:val="006B16DB"/>
    <w:rsid w:val="006B767F"/>
    <w:rsid w:val="006E1416"/>
    <w:rsid w:val="006E2295"/>
    <w:rsid w:val="006F017D"/>
    <w:rsid w:val="00702CE4"/>
    <w:rsid w:val="00710484"/>
    <w:rsid w:val="00713E42"/>
    <w:rsid w:val="00730A6C"/>
    <w:rsid w:val="00731BEA"/>
    <w:rsid w:val="00732022"/>
    <w:rsid w:val="007346AB"/>
    <w:rsid w:val="007420C3"/>
    <w:rsid w:val="00743DAB"/>
    <w:rsid w:val="007523E7"/>
    <w:rsid w:val="00753932"/>
    <w:rsid w:val="0075428F"/>
    <w:rsid w:val="007563C0"/>
    <w:rsid w:val="007579E4"/>
    <w:rsid w:val="007628D5"/>
    <w:rsid w:val="007B3112"/>
    <w:rsid w:val="007D1F01"/>
    <w:rsid w:val="007E5199"/>
    <w:rsid w:val="007E7913"/>
    <w:rsid w:val="007F1924"/>
    <w:rsid w:val="00801BBC"/>
    <w:rsid w:val="008246C4"/>
    <w:rsid w:val="00826E4F"/>
    <w:rsid w:val="00832EBE"/>
    <w:rsid w:val="00834D04"/>
    <w:rsid w:val="008520E2"/>
    <w:rsid w:val="008577C9"/>
    <w:rsid w:val="00861B07"/>
    <w:rsid w:val="00863142"/>
    <w:rsid w:val="008827AE"/>
    <w:rsid w:val="008B6288"/>
    <w:rsid w:val="008D4A1B"/>
    <w:rsid w:val="008D7EEB"/>
    <w:rsid w:val="008E15E0"/>
    <w:rsid w:val="00920630"/>
    <w:rsid w:val="00921596"/>
    <w:rsid w:val="00924404"/>
    <w:rsid w:val="00924803"/>
    <w:rsid w:val="0094547B"/>
    <w:rsid w:val="00947188"/>
    <w:rsid w:val="00956D2B"/>
    <w:rsid w:val="0095767D"/>
    <w:rsid w:val="00964E67"/>
    <w:rsid w:val="00984D46"/>
    <w:rsid w:val="00991FFC"/>
    <w:rsid w:val="009947AB"/>
    <w:rsid w:val="00994BCC"/>
    <w:rsid w:val="009B1BCA"/>
    <w:rsid w:val="009B7402"/>
    <w:rsid w:val="009D369B"/>
    <w:rsid w:val="009D4788"/>
    <w:rsid w:val="009F0F1A"/>
    <w:rsid w:val="00A0404F"/>
    <w:rsid w:val="00A24F6B"/>
    <w:rsid w:val="00A31A9E"/>
    <w:rsid w:val="00A32BF4"/>
    <w:rsid w:val="00A41B23"/>
    <w:rsid w:val="00A42BBD"/>
    <w:rsid w:val="00A43E57"/>
    <w:rsid w:val="00A50C0B"/>
    <w:rsid w:val="00A734D4"/>
    <w:rsid w:val="00A8744C"/>
    <w:rsid w:val="00A91109"/>
    <w:rsid w:val="00A97AC4"/>
    <w:rsid w:val="00AA44AC"/>
    <w:rsid w:val="00AB1424"/>
    <w:rsid w:val="00AB59FA"/>
    <w:rsid w:val="00AD642C"/>
    <w:rsid w:val="00B3188E"/>
    <w:rsid w:val="00B50B89"/>
    <w:rsid w:val="00B54AC3"/>
    <w:rsid w:val="00B80827"/>
    <w:rsid w:val="00B86945"/>
    <w:rsid w:val="00BA0F65"/>
    <w:rsid w:val="00BA132D"/>
    <w:rsid w:val="00BB0092"/>
    <w:rsid w:val="00BB3135"/>
    <w:rsid w:val="00BD2A52"/>
    <w:rsid w:val="00BE2BF9"/>
    <w:rsid w:val="00BF715F"/>
    <w:rsid w:val="00C234E4"/>
    <w:rsid w:val="00C3751D"/>
    <w:rsid w:val="00C4462F"/>
    <w:rsid w:val="00C60314"/>
    <w:rsid w:val="00C67527"/>
    <w:rsid w:val="00C850D1"/>
    <w:rsid w:val="00CB2646"/>
    <w:rsid w:val="00CB2C67"/>
    <w:rsid w:val="00CD03AB"/>
    <w:rsid w:val="00CF1846"/>
    <w:rsid w:val="00CF326D"/>
    <w:rsid w:val="00D0182D"/>
    <w:rsid w:val="00D0242C"/>
    <w:rsid w:val="00D1530B"/>
    <w:rsid w:val="00D24B1A"/>
    <w:rsid w:val="00D33FF0"/>
    <w:rsid w:val="00D4675D"/>
    <w:rsid w:val="00D514CB"/>
    <w:rsid w:val="00D544D5"/>
    <w:rsid w:val="00D5611A"/>
    <w:rsid w:val="00D716D9"/>
    <w:rsid w:val="00D71D30"/>
    <w:rsid w:val="00D91ACF"/>
    <w:rsid w:val="00D936F4"/>
    <w:rsid w:val="00DA0E4F"/>
    <w:rsid w:val="00DA19A8"/>
    <w:rsid w:val="00DA37BF"/>
    <w:rsid w:val="00DA50FE"/>
    <w:rsid w:val="00DB11E6"/>
    <w:rsid w:val="00DF3235"/>
    <w:rsid w:val="00DF7FE1"/>
    <w:rsid w:val="00E03B34"/>
    <w:rsid w:val="00E10822"/>
    <w:rsid w:val="00E1564D"/>
    <w:rsid w:val="00E178F9"/>
    <w:rsid w:val="00E35B6D"/>
    <w:rsid w:val="00E35FA8"/>
    <w:rsid w:val="00E367D5"/>
    <w:rsid w:val="00E369FE"/>
    <w:rsid w:val="00E36BA0"/>
    <w:rsid w:val="00E4330C"/>
    <w:rsid w:val="00E530F8"/>
    <w:rsid w:val="00E54BBD"/>
    <w:rsid w:val="00E553B7"/>
    <w:rsid w:val="00EA34E8"/>
    <w:rsid w:val="00EA482B"/>
    <w:rsid w:val="00EA4E30"/>
    <w:rsid w:val="00EA6475"/>
    <w:rsid w:val="00EB0720"/>
    <w:rsid w:val="00EB362D"/>
    <w:rsid w:val="00EB39BC"/>
    <w:rsid w:val="00EC7921"/>
    <w:rsid w:val="00ED7D6D"/>
    <w:rsid w:val="00EE0D51"/>
    <w:rsid w:val="00EF1735"/>
    <w:rsid w:val="00EF7C00"/>
    <w:rsid w:val="00F0152C"/>
    <w:rsid w:val="00F04A4F"/>
    <w:rsid w:val="00F109A7"/>
    <w:rsid w:val="00F1165C"/>
    <w:rsid w:val="00F33551"/>
    <w:rsid w:val="00F54C4C"/>
    <w:rsid w:val="00F60510"/>
    <w:rsid w:val="00F61205"/>
    <w:rsid w:val="00F62C58"/>
    <w:rsid w:val="00F73EF0"/>
    <w:rsid w:val="00F74829"/>
    <w:rsid w:val="00F91726"/>
    <w:rsid w:val="00FC21E7"/>
    <w:rsid w:val="00FE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2070C1E-C8CE-48C4-B047-FCF86B73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43F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043F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043F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6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69B"/>
    <w:rPr>
      <w:rFonts w:ascii="Times New Roman" w:eastAsia="Times New Roman" w:hAnsi="Times New Roman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7A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27AE"/>
    <w:rPr>
      <w:rFonts w:ascii="Calibri Light" w:eastAsia="Times New Roman" w:hAnsi="Calibri Light" w:cs="Times New Roman"/>
      <w:sz w:val="24"/>
      <w:szCs w:val="24"/>
    </w:rPr>
  </w:style>
  <w:style w:type="paragraph" w:styleId="NoSpacing">
    <w:name w:val="No Spacing"/>
    <w:uiPriority w:val="1"/>
    <w:qFormat/>
    <w:rsid w:val="00947188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23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30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34C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4C8C"/>
    <w:rPr>
      <w:color w:val="800080"/>
      <w:u w:val="single"/>
    </w:rPr>
  </w:style>
  <w:style w:type="paragraph" w:customStyle="1" w:styleId="font5">
    <w:name w:val="font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20"/>
    </w:rPr>
  </w:style>
  <w:style w:type="paragraph" w:customStyle="1" w:styleId="font6">
    <w:name w:val="font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hAnsi="Calibri" w:cs="Calibri"/>
      <w:color w:val="FF0000"/>
      <w:szCs w:val="24"/>
    </w:rPr>
  </w:style>
  <w:style w:type="paragraph" w:customStyle="1" w:styleId="font7">
    <w:name w:val="font7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65">
    <w:name w:val="xl6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sz w:val="20"/>
    </w:rPr>
  </w:style>
  <w:style w:type="paragraph" w:customStyle="1" w:styleId="xl66">
    <w:name w:val="xl66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67">
    <w:name w:val="xl6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68">
    <w:name w:val="xl6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69">
    <w:name w:val="xl69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0">
    <w:name w:val="xl70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1">
    <w:name w:val="xl7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2">
    <w:name w:val="xl7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3">
    <w:name w:val="xl7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4">
    <w:name w:val="xl74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5">
    <w:name w:val="xl75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6">
    <w:name w:val="xl7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center"/>
    </w:pPr>
    <w:rPr>
      <w:sz w:val="20"/>
    </w:rPr>
  </w:style>
  <w:style w:type="paragraph" w:customStyle="1" w:styleId="xl77">
    <w:name w:val="xl7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78">
    <w:name w:val="xl78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79">
    <w:name w:val="xl7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0">
    <w:name w:val="xl80"/>
    <w:basedOn w:val="Normal"/>
    <w:rsid w:val="00434C8C"/>
    <w:pP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sz w:val="20"/>
    </w:rPr>
  </w:style>
  <w:style w:type="paragraph" w:customStyle="1" w:styleId="xl81">
    <w:name w:val="xl81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2">
    <w:name w:val="xl82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3">
    <w:name w:val="xl83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sz w:val="20"/>
    </w:rPr>
  </w:style>
  <w:style w:type="paragraph" w:customStyle="1" w:styleId="xl84">
    <w:name w:val="xl84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  <w:style w:type="paragraph" w:customStyle="1" w:styleId="xl85">
    <w:name w:val="xl85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6">
    <w:name w:val="xl86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7">
    <w:name w:val="xl87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8">
    <w:name w:val="xl88"/>
    <w:basedOn w:val="Normal"/>
    <w:rsid w:val="00434C8C"/>
    <w:pPr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auto"/>
    </w:pPr>
    <w:rPr>
      <w:sz w:val="20"/>
    </w:rPr>
  </w:style>
  <w:style w:type="paragraph" w:customStyle="1" w:styleId="xl89">
    <w:name w:val="xl89"/>
    <w:basedOn w:val="Normal"/>
    <w:rsid w:val="00434C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overflowPunct/>
      <w:autoSpaceDE/>
      <w:autoSpaceDN/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Legal</dc:creator>
  <cp:lastModifiedBy>MELISSA</cp:lastModifiedBy>
  <cp:revision>4</cp:revision>
  <cp:lastPrinted>2019-05-22T06:15:00Z</cp:lastPrinted>
  <dcterms:created xsi:type="dcterms:W3CDTF">2020-07-15T00:55:00Z</dcterms:created>
  <dcterms:modified xsi:type="dcterms:W3CDTF">2020-08-12T08:26:00Z</dcterms:modified>
</cp:coreProperties>
</file>